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ช่อง</w:t>
      </w:r>
      <w:r>
        <w:t xml:space="preserve"> </w:t>
      </w:r>
      <w:r>
        <w:t xml:space="preserve">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30:01-1:00:00</w:t>
      </w:r>
    </w:p>
    <w:p>
      <w:pPr>
        <w:pStyle w:val="Date"/>
      </w:pPr>
      <w:r>
        <w:t xml:space="preserve">วันอังคารที่</w:t>
      </w:r>
      <w:r>
        <w:t xml:space="preserve"> </w:t>
      </w:r>
      <w:r>
        <w:t xml:space="preserve">22</w:t>
      </w:r>
      <w:r>
        <w:t xml:space="preserve"> </w:t>
      </w:r>
      <w:r>
        <w:t xml:space="preserve">มิถุนายน</w:t>
      </w:r>
      <w:r>
        <w:t xml:space="preserve"> </w:t>
      </w:r>
      <w:r>
        <w:t xml:space="preserve">2564</w:t>
      </w:r>
      <w:r>
        <w:t xml:space="preserve"> </w:t>
      </w:r>
      <w:r>
        <w:t xml:space="preserve">เวลา</w:t>
      </w:r>
      <w:r>
        <w:t xml:space="preserve"> </w:t>
      </w:r>
      <w:r>
        <w:t xml:space="preserve">10.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 สวัสดีครับ ยินดีต้อนรับเข้าสู่ข่าวเช้า วันที่ 29 เมษายน ทักทายคุณผู้ชมที่รับชมกันได้อีกช่องทางค่ะ ผ่านทางไลฟ์สดค่ะ ที่ TV5HD1 รวมถึงติดตามย้อนหลัง TV5.in.th มาดูประเด็นข่าวกันก่อนเลยครับ สถานการณ์ COVID-19 ยังน่าห่วงครับ ล่าสุดมีผู้ติดเชื้ออาการหนักเกือบ 700 ใส่เครื่องช่วยหายใจเกือบ 200 คน ส่วนยอดผู้เสียชีวิตติดต่อกัน 15 รายติดต่อกันเป็นวันที่ 2 แล้วนะครับ และมีผู้ที่เสียชีวิตโดยไม่ทันรักษา เพราะว่าต้องรอตรวจเชื้อถึง 3 วันครับ // กระทรวงสาธารณสุขเตรียมเปิดลงทะเบียน COVID-19 ผ่านไลน์หมอพร้อมโดยให้กลุ่มผู้สูงอายุ 60 ปีขึ้นไป และกลุ่มผู้ป่วยโรคเรื้อรัง 7 โรค รวม 16,000,000 ฉีดก่อน ส่วนประชาชนทั่วไปต้องรอไปอีก 2 เดือน // กองทัพบกแจ้งเลื่อนรับทหารใหม่จากเดิมวันที่ 1 และ 3 พฤษภาคม เป็นเดือน กรกฎาคมเพื่อให้สอดคล้องกับสถานการณ์ COVID-19 และคำนึงถึงความปลอดภัยของทหารใหม่เป็นสำคัญค่ะ // เริ่มต้นครับท่านผู้ชม เดี๋ยวแจ้งข่าวกันหน่อย ใครที่สะสมเหรียญกษาปณ์ที่ระลึกนะครับ จะเปิดให้จองต้นเดือนหน้าแล้วนะครับ จะเป็นเหรียญเนื่องในวโรกาสพระราชพิธีสถาปานาสมเด็จพระนางเจ้า พระบรมราชินีฯ เรื่องนี้นี้คุณสันติ ช่วยว่าการกระทรวงการคลัง เปิดเผยครับ ว่ากรมธนารักษ์ จัดทำเหรียญที่ระลึกในวโรกาสและเหรียญเฉลิมพระเกียรติสถาปนาสมเด็จพระนางเจ้าสุทิดา พัชราสุดาพิมลลักษณ์ พระบรมราชินีนะครับ เหรียญกปาษณ์ที่ระลึก จัดทำขึ้น 4 ชนิด เป็นเหรียญทองคำชนิดราคา 20,000 บาท จำหน่วยราคาเหรียญละ 40,000 บาท ต่อมาชนิดราคา 1,000 ประเภทขัดเงา เหรียญละ 3,000 เหรียญโลหะสีขาวขัดเงา ขายเหรียญละ 200 บาท โลหะสีขาว ทองแดงผสมนิกเกิ้ลประเภทธรรมดานะครับ ราคา 20 บาท ที่ระลึกชนิดราคา 20 บาท ธรรมดาเปิดจองตั้งแต่ 5 พฤษภาคมเป็นต้นไป และเปิดจองตั้งแต่วันที่ 5-31 พฤศจิกายน รับเหรียญที่สถานที่สั่งจองหรือไปรษณีย์ก็ได้ครับ 1 กรกฎาคมนะครับ กรมธนารักษ์ได้จักเหรียญเฉลิมพระเกียรติ พระนางเจ้าสุทิดาฯ ประดับแทนแผ่ บุรุษและสตรี ราคาเหรียญละ 1,600 บาท จำหน่ายวันนี้เป็นต้นไปครับ // ต่อกันที่เรื่องของพายุฤดูร้อนนะคะ สัปดาห์นี้เกิดในหลายพื้นที่ประเทศไทยตอนบน และมีโอกาสที่จะเกิดต่อเนื่อง ที่นครสววรค์ค่ะ ลมแรงบ้านทั้งหลังนี่ปลิวหายไปเลยค่ะ ตอนนี้ชาวบ้านไม่มีที่อยู่อาศัยนะคะ นี่คือสภาพความเสีบหายค่ะคุณผู้ชม ที่พื้นที่หมู่ 6 ที่ตำบลโขกเดื่อ ที่จังหวัดนครสวรรค์ ถูกพายุฤดูร้อน ของวันที่ 26 เมษายนที่ผ่านมานะคะ ก็พบว่ามีบ้านเรือนสีหายนับ 10 หลังค่ะ ตอนนี้ก็ยังคงต้องเร่งเก็บกวาดวัสดุต้นไม้ที่หักโค่นนะคะ เพื่อเตรียมซ่อมแซม ชาวบ้านเล่าว่าลมพายุนี่ ตอนพัดมาพัดมาแรงมากค่ะ พัดมาจนหลังคาปลิ้วเกือบทั้งหมดเลยนะคะ ไม่เหลือเลยค่ะ ตอนนี้ก็เลยไม่สามารถที่จะเข้าไปอยู่ในบ้านได้ตามปกติ ไปฟังเสียงชาวบ้านกันค่ะ // ลมมันหมุน ๆ ๆ แล้วมันก็ไปเลย พัดใหญ่ ๆ นี่ ลมมาพัดใหญ่ ๆ นี่ // หลังจากนั้นก็ทำเพิงแอบนอนไว้ตรงนี้ก่อน // จ้ะ ก็ต้องนอน คือ แถบนี้นอนได้ค่ะ แต่ถ้ามาแรงก็ไม่สามารถนอนได้เลยค่ะ เปียก // ก็ต้องรอวิดน้ำออกไปไหนไม่ได้ต้องคอยเอาน้ำออก น้ำมันท่วมไปหมดเลยค่ะ // ไปนอนบ้านเพื่อนครับ ไปอาศัยเพื่อนก่อน เดี๋ยวพวก อบต. เขากำลังจะช่วยดำเนินการอยู่ ตอนนี้พามาดู // ดูแล้วครับ // เขากำลังดำเนินการ // เมื่อคืนก็ไปนอนบ้านเพื่อน // อาศัยบ้านเพื่อน เมื่อคืนนอนไม่ได้ ฝนตกพอเปิดไปแล้วมันก็ตกลงมา // ค่ะ ก็น่าเห็นใจนะคะ ตอนนี้ชาวบ้านไม่มีที่อยู่กัน เจอพายุฤดูร้อนพัดถล่มไป ตอนนี้ผู้ว่าราชการส่วนท้องถิ่นก็ลงพื้นที่ไปสำรวจความเสียหายนะคะ ให้ความช่วยเหลือชาวบ้านที่เดือดร้อนเบื้องต้นแล้ว ไม่เพียงแต่ที่นครสวรรค์ค่ะ ที่อำเภอเวียงสา จังหวัดน่าน จิตอาสาพระราชทาน กองพันทหารม้าที่ 25 ก็กระจายกำลังนะคะ เร่งซ่อมแซมบ้านเรือนของผู้คนที่เกิดความเสียหายจากพายุฤดูร้อนต่อเนื่องกันเป็นวันที่ 2 แล้วนะคะ เพื่อให้ชาวบ้านกลับไปใช้ชีวิตได้ตามปกติ โดยที่อำเภอเวียงสาค่ะ มีบ้านเรือนที่ได้รับความเสียหาย 5 ตำบล 40 หลังคาเรือนนะคะ ได้รับความเสียหาย บ้านซ่านเหนือ หมู่ 10 มีบ้านเรือนได้รับผลกระทบมากสุดค่ะ คือ 20 หลังคาเรือน รองลงมาที่บ้านคูเวียง มี 10 หลังคาเรือนค่ะ ที่ได้รับความเสียหายค่ะ // ส่วนมะม่วงน้ำดอกไม้นะคะ ซึ่งเป็นของดีจังหวัดชัยภูมิค่ะ ก่อนหน้านี้ขายดีมากนะคะ ขายกิโลกรัมละ 50 บาท ก็มีคนแห่ไปรับซื้อ ตอนนี้ค่ะ ลดราคานะคะ เหลือขายกิโลกรัมละ 15 บาท 15 บาทยังไม่มีใครมารับซื้อไปขายเลยค่ะ เพราะว่ากลัว COVID-19 พอได้ข่าวมาว่ามีคนในพื้นที่ติดเชื้อกัน ตอนนี้ผู้ว่าฯ ก็กำลังหาวิธีแก้เรื่องนี้อยู่ค่ะ นายกอบชัย บุญวรณะ ผู้ว่าราชการจังหวัดชัยภูมิ พร้อมคณะค่ะ ต้องลงพื้นที่ไปที่บ้านโหลด ที่อำเภอหนองบัวแดง ไปรับฟังปัญญาแล้วก็หาทางช่วยเหลือเกษตรกรที่เขาปลูกมะม่วงน้ำดอกไม้กำลังเจอปัญหาหนักเลยค่ะ เพราะว่าช่วงนี้มะม่วงน้ำดอกไม้ที่ส่งออกขายแทบไม่ได้เลย เพราะว่าก่อนหน้านี้ชาวบ้านฝ่าฝืนจัดงานบวชค่ะ แล้วก็ว่าจ้างรถแห่นำนาคเข้าโบสต์ พบผู้ติดเชื้อ CoVID-19 วันเดียวนี่พบ ทางจังหวัดเลยต้องสั่งล็อกดาวน์ พอมีการปิดหมู่บ้านค่ะ ก็ไม่มีพ่อค้าแม่ค้ากล้าเข้ามารับซื้อมะม่วง ถึงแม้ว่าตอนนี้นี่ชาวบ้านที่เขาปลูกมะม่วงจะพยายามลดราคานะคะ จากกิโลกรัมละ 70 บาท ตอนนี้ลดลงมาเหลือกิโลกรัมละ 15 บาท ตอนนี้ยังไม่มีคนเข้ามารับซื้อค่ะ เพราะว่ากลัวว่าจะติด COVID กัน ประสานกับหน่วยงานภาครัฐกับเอกชนนะคะ มะม่วงน้ำดอกไม้ แล้วก็เพิ่มช่องทางการขอยออนไลน์ทางหนึ่ง คุณผู้ชมที่รับชมอยู่นี่สนใจมะม่วงน้ำดอกไม้นะคะ สามารถติดต่อได้โดยตรงเลยค่ะ ที่คุณสุจิต กลุ่มสตรีสหกรณ์การเกษตร กลุ่มไม้ผลบ้านโลน หมายเลขโทรศัพท์ขึ้นให้ที่หน้าจอนะคะ 089-944-0140 ตอนนี้มะม่วงน้ำดอกไม้กิโลกรัมละ 15 บาทเท่านั้นค่ะ // น่าสนครับ ก็เราอยุ่กรุงเทพฯ ก็อาจจะมีค่าส่งให้เขาหน่อย ไปอีกที่หนึ่งก็เจอปัญหาเหมือนกันครับ ที่พิษณุโลกปลูกมะม่วง ตอนนี้นี่ขายไม่ออกเลยนะครับ ตลาดหลักของเขานี่ส่งออกนอกด้วย แต่เจอ COVID แบบนี้ก็เงียบกันไปนะครับ ร้อยตำรวจเอก สำราญ ชาญชัย ท่านนี้เป็นอดีตตำรวจ สภ. พิษณุโลกครับ และภรรยานี่ก็เร่งเก็บมะม่วง คือ เขาปลูหหลายสายพันธุ์เลย สวนนี้ ก็ยังพอขายได้นะครับ ถึงแม้ว่าตลาดหลักของที่สวนนี้เขาจะส่งออกไปขายที่ต่างประเทศ ร้อยตำรวจเอก สำราญ บอกว่าเดิมทีก็เป็นตำรวจนะครับ พอเกษียณไปแล้ว ก็เลยคุยกับภรรยาว่าเป็นเกษตรกรทำสวนดีไหม ก็เลยไปศึกษาข้อมูลปลูกมะม่วงพันธุ์งาช้างแดง มะม่วงพันธุ์ R2 นะครับ ทั้ง 2 พันธุ์ที่ว่านี้นี่จีน เกาหลี ชอบกินกัน ก็เลยปลูกในเนื้อนที่ 4 ไร่นะครับ พอเริ่มเห็นทิศทางที่ดีก็เลยต่อยอดสายพันธุ์อื่น ๆ ควบคู่กันไปด้วยนะครับ พันธุ์กะล่อนป่า ฟ้าลั่น นอกจากนี้นี่พื้นที่ส่วนปลูกมะม่วงน้ำดอกไม้เบอร์ 4 มะม่วงน้ำดอกไม้สีทอง แล้วก็ส่งออกไปขายต่างประเทศด้วยนะครับ เอาช่วงพีค ๆ กันครับ ท่านผู้ชม รายได้เฉลี่ยต่อปี 300,000-400,000 เลย แต่พอเจอ COVID แบบนี้นี่ ในส่วนที่เป็นออเดอร์ของต่างประเทศก็ต้องหยุดชะงักไปก่อนครับ // ปิดท้ายค่ะ พาไปดูเหตุระทึกที่อุทัยธานีค่ะ มีควายเผือกครั่งค่ะ เจอชาวบ้านที่ไหนนี่ก็พยายามวิ่งชนค่ะ ชาวบ้านก็วิ่งกระเจิดกระเจิงกันเลยค่ะคุณผู้ชม ควายเผือกเพศผู้นะคะ อายุ 1 ปีค่ะ หนักประมาณ 300 กิโลกรัมตัวนี้นะคะ เปป็นของนายนิพัฒ เจริญลาวัลย์ ซึ้อมาไม่กี่วันค่ะ แล้วก็ยังไม่ค่อยคุ้นเคยกันเท่าไร เลยขังไว้ในคอกที่บ้านในตำบลตรุกตู่ แต่อยู่ดี ๆ ควายเผือกตัวนี้ก็เกิดอาการตื่นค่ะ วิ่งหนีเตลิดออกจากคอกจนเจ้าของตามไม่ทันเลยนะคะ จากนั้นก็ได้ข่าวควายนี่วิ่งตะเลิดไปที่หมู่บ้านหนองโมก ตำบล ทุ่งบก อำเภอหนองฉาง ที่หลุดออกจากคอกนี่ 10 กิโลเมตร เห็นชาวบ้านอยู่ตรงไหนนะคะ ก็พยายามที่จะวิ่งไล่ชน จนชาวบ้านนี่ต้องวิ่งหนีกันโกลาหล นายณรงค์ หนูวงศ์ อายุ 70 ปี ก็บอกว่าตอนนั้นอยู่หลังบ้าน อยู่ดี ๆ ควายเผือกวิ่งพุ่งชนค่ะ แต่วิ่งหลบหนีได้อย่างหวุดหวิด เขาบอกว่าถ้าหากว่าวิ่งหนีไม่ทันอาจจะเจ็บหนัก หรือวว่าอาจจะตายได้เลย // มันทำท่าอย่างไร // มันทำท่าผมก็มองมัน มันก็วิ่ง// แล้วเราโดดเลยไหม // โดดเลยครับ // // วิ่งในนี้ถ้าไม่วิ่งก็เอวหักเลยครับ มองกันมามันฟู้ดใส่ผมก็วิ่งมันก็ออกมานี้ ลอยไปนี่ ออกไปโน่นเลยครับ // นี่โชคดีจริง ๆ นะคะ วิ่งหลบทันค่ะ ว่าหลังจากนั้นนี่ควายเผือกก็วิ่งต่อไปอีก 500 เมตร แล้วก็ไปพุ่งชนนายลำทวน ชนที่ขาแล้วหัวนี่ก็ล้มลงไป หัวโนเลยค่ะ ก่อนที่จะวิ่งหนีเตลิดออกไปในคอกวัวของชาวบ้าน จนกระทั่งเจ้าของนี่พอทราบข่าวจากการประกาศตามหาตามสื่อโซเชียล แต่ว่ากว่าจะนำกลับมาได้ก็เอาเหนื่อยเลยค่ะ ไม่ยอมให้จับขึ้นรถนะคะ เขาก็เลยต้องทำเชือกทำเป็นห่วงเหวี่ยงคล้องคอ แล้วก็มัดเชือกค่ะ ก่อนที่จะดึงขึ้นรถนะคะ อย่างทุรักทุเลนะคะ ยังไม่คุ้นเคยกับเจ้าของค่ะ ก็ยังไม่อยากจะกลับ ไม่อยากจะขึ้นรถเลย แต่ในที่สุดนะคะ เจ้าของก็สามารถพาขึ้นรถได้ ท่ามกลางความโล่งอกโล่งใจของชาวบ้านค่ะ // เดี๋ยวช่วงนี้เราพักกันก่อนสักครู่ค่ะ ช่วงหน้ามีโรงพยาบาลสนาม 10 แห่ง ได้รับพระราชทานเคลื่อนที่จากในหลวงและจากพระราชินีค่ะ</w:t>
      </w:r>
    </w:p>
    <w:p>
      <w:pPr>
        <w:pStyle w:val="BodyText"/>
      </w:pPr>
      <w:r>
        <w:t xml:space="preserve">[เสียงดนตรี] // พระบาทสมเด็จพระเจ้าอยู่หัว และสมเด็จพระนางเจ้าพระบรมราชินีนะคะ พระราชทานเครื่อง X-Ray แบบเคลื่อนที่ ภาคสนามให้แก่โรงพยาบาลสนามทั้ง 19 แห่งนะคะ จากสถานการณ์การแพร่ระบาดของ COVID-19 เป็นวงกว้าง ในตอนนี้ทำให้มีผู้ป่วยมีจำนวนมากขึ้น และยังเจอกับภาวะปอดอักเสบอีกเยอะ ได้พระราชทานเครื่องตรวจค่ารังสีปอดในโรงพยาบาลเร็วขึ้น รวมถึงลดระยะเวลารักษาพยาบาลและลดอัตราการเสียชีวิตจากโรค COVID-19 จากสถานการณ์การแพร่ระบาดของโรคลดลง ก็จะนำเครื่องพระราชทานแบบเคลื่อนที่พระราชทานนี้ไปใช้ และอยู่ในโรงพยาบาล และนำออกมาใช้งานในภาคสนามต่อไป สำหรับโรงพยาบาลสนาม 19 แห่งที่ได้รับเครื่องเอ็กซ์เรยแบบเคลื่อนที่ หรือ Xray Portable ระบบ AI จากพระบาทสมเด็จพระเจ้าอยู่หัว และพระบรมราชินี มีได้แก่ 1. โรงพยาบาลธรรมศาสตร์ 2. โรงพยาบาลสนามบางขุนเทียน 3. โรงพยาบาล4. โรงพยาบาลสนามบ้านพิพัฒน์ 5.โรงพยาบาลสนามบางบอน 6. โรงพยาบาลเอราวัณ บางกอกอารีน่า หนองจอก โรงพยาบาลพระมงกุฎเกล้า 9. โรงพยาบาลสนาม โรงพยาบาลพระปิ่นเกล้า 10. โรงพยาบาลสนามศูนย์ห่วงใยคนสาคร 12. โรงพยาบาลสนามกีฬา 700 ปีเชียงใหม่ 14. โรงพยาบาลสนามอาคารชาติชายฮอล์ 15 80 พรรษา 16. โรงพยาบาลสนาม ทอ. การบินกำแพงแสง 17. โรงพยาบาลสนามปากเกร็ด 18. โรงพยาบาลสนามขอนแก่น และ 19 โรงพยาบาลสนามมหาวิทยาราชภัฎสุราษฎร์ธานีค่ะ ก็เอาไปใช้ในโรงพยาบาลแม่ข่าย เคลื่อนที่ก็สามารถนำมาใช้ต่อได้อีก มีข่าวสายด่วนเกี่ยวกับสายด่วย COVID ขอเตียงนี่นะครับ นอกจากของสาธารณสุข 1668 ของ กทม. 1669 แล้ว ล่าสุดตอนนี้ของตำรวจเป็นแบบมืออาชีพเลยนะครับ คู่สายเขาเยอะมากและเขาทำ Operation Operator นี่มานานมากแล้วนะครับ เพราะฉะนั้น เขามีความพร้อม ทำเป็น Big Data ส่งต่อไปยังสาธารณสุขครับ พลตำรวจเอก สุวัตร เปิด 191 ศูนย์นี้จะเพิ่มช่องทางป่วย COVID ทั่วประเทศและมี 200 คู่สาย และมีเจ้าหน้าที่รับสาย ตลอด24 ชั่วโมงนะครับ และการบูรณาการข้อมูลนี่จะทำกันอย่างไร คือจะใช้ระบบ Big Data Itigude ข้อมูลของกระทรวงสาธารณสุขและกระทรวงดิจิทัลที่เขาพัฒนาร่วมกัน GBDI ตัวกลางรวบรวมข้อมูลผู้ป่วย COVID นะครับ เพราะฉะนั้น ตำรวจ 191 รับสายเสร็จ ข้อมูลเหล่านี้ที่อยู่ในตระกร้ากลางที่เป็นผู้ป่วยที่รอเตียงอยู่นะครับ สำหรับขั้นตอนของสายด่วน 191 ถ้ามีผู้ป่วย COVID โทร. ไป ที่ 191 ก็คือคัดกรองให้ก่อนนะครับ คัดกรองประวัติ แล้วก็เบอร์โทรศัพท์ ที่อยู่ ขั้นตอนเหล่านี้กรมควบคุมโรคเขาเป็นคนกำหนดมา GDPI จากนั้นศูนย์ 191 จะประสานไปที่ศูนย์ 1668 และ 1669 ทันที อันนี้คือในกรุงเทพฯ ส่วนต่างจังหวัดล่ะ เจ้าหน้าที่จะประสานไปยังสาธารณสุขจังหวัด หรือ 1669 เพื่อส่งต่อข้อมูลผู้ป่วยนะครับ จะวิทยุสื่อสารไปที่ศูนย์เอราวัณ 119 เพื่อจัดรถฉุกเฉินมารับผู้ป่วยให้เร็วที่สุด และหลังจากรับแจ้งเหตุ 30 นาทีครับ จะโทรศัพท์ไปยังผู้แจ้งด้วยนะครับ เพื่อตามเรื่องให้ และสอบถามว่ามีการมารับตัวไปแล้วหรือยังนะครับ ซึ่งถ้ายังเขาจะตามเรื่องให้อีกที ฟังแบบนี้แล้วอุ่นใจมากขึ้นเลย เดี๋ยวฟังเสียง// เรียกตำรวจนะครับ เราก็สามารถติดต่อทางวิทยุสื่อสารกับศูนย์เอราวัณได้โดยตรงครับ ซึ่งในส่วนของการทำงานของสศูนย์ฯ ที่ผ่านมาครับ เขาก็มีการทำงานที่จะช่วยเหลือในการที่จะเขาเรียกว่าหรือว่า Call Back โดยที่ถามดูว่าดำเนินการได้เรียบร้อยไหมนะครับ // ส่วนประเด็นการส่งต่อผู้ป่วยที่ยังตกค้างอยู่นี่นะครับ คุณสวยระวีแสงสูง ปลัดการนำส่งผู้ป่วยของศูนย์เอราวัณ ล่าสุดนี่ผู้ป่วยตกค้าง 133 ราย ถูกส่งเข้าระบบรักษาแล้วทุกรายครับ จากนั้นศูนย์เอราวัณได้ประสานได้แบบ Real Time เป็นวันต่อวันเลยนะครับ ขอนำส่งโรงพยาบาลถ้ารวบรวมข้อมูลได้ก่อนเที่ยงช่วงบ่ายรถออกไปรับนะครับ ก็จะไปคัดกรองที่โรงพยาบาลผู้สูงอายุบางขุนเทียน หรือโรงพยาบาลสิริธรก่อน เพื่อคัดแยก สีเขียว สีเหลือง สีแดง จากนั้นก็นำตัวส่งแยกตามอาการครับ ถ้าผอยากจะรอเตียงอยู่นะครับ เจ้าหน้าที่จะประสานข้อมูลเพิ่มเติมเพื่อรอดูวันรุ่งขึ้นว่ามีเตียงว่างหรือไม่นะครับ สำหรับผู้ป่วยกลุ่มสีเหลือง หรือสีแดง อันนี้จำเป็นต้องสู่การตรวจหรือว่าจะไปโรงพยาบาลเอกชน อันนี้พร้อมช่วยเหลือนะครับ โดยสามารถโทร. หาสายด่วนของศูนย์เอราวัณเพื่อประสานนำส่งผู้ป่วยไปโรงพยาบาลครับ // ส่วนในต่างจังหวัดนะคะ ตอนนี้ก็มีการเตรียมพร้อมโรงพยาบาลสนาม เรื่องของ Hospitel ที่พิษณุโลกนะคะ มหาวิทยาลัยนเรศวรได้ปรับหอพักนักศึกษาเป็น Hospitel ค่ะ เพือรองรับผู้ป่วยที่มีอาการดีขึ้นมาพักฟื้นนะคะ อย่างนางกาญจนา ค่ะ ในพิธีเปิด NU Hospitel ที่หอพักนิสิตอาคาร 15 ในมหาวิทยาลัยนเรศวรนะคะ หลังจากที่พบผู้ติดเชื้อต่อเนื่อง ก็ทำให้โรงพยาบาลสนาม มหาวิทยาลัยนเรศวรชั้นที่ 1 ศูนย์ฟื้นฟูสุขภาพผู้สูงอายุ 20 เตียง อาจจะไม่พอค่ะ ก็เลยหารือเพิ่มกับจังหวัดพิษณุโลกทำ Hospitel เพื่อรองรับผู้ป่วยจากมหาวิทยาลัยเนศวร ให้ผู้ที่มีอาการดีขึ้นนะคะ ให้มารักษาให้ครบตามระยะเวลา 14 วัน ซึ่งได้ปรับปรุงหอพักนิสิตค่ะ อาคาร 15 พร้อมรองรับการจัดการเตียง วางระบบอยู่ การขนส่งสิ่งของ อาหารและมีประสิทธิภาพสูงสุด ในขณะที่โรงพยาบาลสนาม ที่เป็นพื้นที่สีแดงส่วนใหญ่ยังเพียงพอในการรองรับผู้ป่วยนะคะ อย่างเช่นที่เชียงใหม่ค่ะ ที่มีโรงพยาบาลสนาม 3 แห่ง โรงพยาบาลสนาม ศูนย์ประชุม แล้วก็… ตอนนี้มีผู้ป่วยเข้ารับการรักษา 672 เตียง เหลือเตียงว่าอีก 148 เตียงค่ะ มหาวิทยาลัยเชียงใหม่ ขณะนี้มีผู้ป่วยเข้ามารักษา เหลือเตียงว่าง 221 เตียง แล้วก็ที่มหาวิทยาลัยแม่โจ้ มีผู้ป่วยเข้ารับการรักษา 232 เตียง เหลือเตียงว่าง 61 เตียง ส่วนที่ชลบุรีนะคะ ที่โรงพยาบาลสนาม ต่อสู้อากาศยานและรักษาฝั่ง อำเภอสัตหีบ เข้ารับการรักษา 63 เตียง ยังคงมีเตียงว่าง 256 เตียง โรงพยาบาลสนามศูนย์อามัยที่ 6 25 เตียงเหลือเตียงว่าง 3 เตียง โรงพยาบาลสนามศูนย์ฝึกและทดสอบ มีผู้ป่วยเข้ารับการรักษา มีเตียงว่าง 2 เตียง และโรงพยาบาลสนามวิทยาเขตชลบุรี มีผู้ป่วยเข้ารักษา 52 เตียง มีเตียงว่าง 172 เตียงค่ะ ส่วนที่สมุทรปราการนะคะ นายแพทย์สาธารณสุขจังหวัดเปิดเผยว่าสังกัดสำนักงานปลัดกระทรวงสาธารณสุข COVID-19 15 เตียง โรงพยาบาลของรัฐในสังกัดอื่น ๆ เหลือ 3 เตียง โรงพยาบาลเอกชน เหลือ 3 เตียง โรงพยาบาลสนามมหาวิทยาลัยราชภัฏมี Hospitel โรงพยาบาลเอกชน 3 แห่งค่ะ ปิดท้ายนะคะ ด้วยจำนวนเตียงโรงพยาบาลสนาม 4 แห่งของกรุงเทพฯ โรงพยาบาลผู้สูงอายุบางขุนเทียน ขณะนี้มีผู้ป่วยครองเตียง 451 เตียง เหลือเตียงว่าง 549 เตียง โรงพยาบาลราชภิภัทนะคะ เตียงเต็มค่ะ ไม่เหลือเตียง 200 เตียง โรงพยาบาลเอราวัณ 1 เหลือ 38 เตียง เหลือ 62 เตียง โรงพยาบาลเอราวัณ 2 มีผู้ป่วยครองเตียง 287 เตียง เหลือ 113 เตียง รวมโรงพยาบาลสนามในกรุงเทพฯ คลองเตียง 976 เตียง เหลือเตียงว่างขณะนี้ 132 เตียงค่ะ ส่วนด้านคุณหมอยง ออกมาเชิญชวนค่ะ คนที่ป่วยแล้วหายจาก COVID-19 แล้วนี่ แล้วหายดีแล้วนี่ให้ออกมาร่วมกันบริจาคพาสมานี่คือสารประกอบในเลือดนะคะ เขาจะมีภูมิคุ้มกันในน้ำเหลือง คนที่มีภูมิแล้วนะคะ ช่วยฆ่าเชื้อ ไปยับยั้งเชื้อให้ผู้ป่วยได้ คุณหมอบอกว่าร่วมกัน ช่วยกันค่ะ เพราะว่ามีผู้รอรับการรักษาอยู่อีกเป็นจำนวนมากเลยนะคะ นายแพทย์ยง ภู่อรวรรณ ทยศาสตร์จุฬาลงกรมหาวิทยาลัย ด้วยพลาสมาของผู้ป่วยที่หายดีแล้ว โดยตอนนี้พลาสมาที่เก็บมากว่า 200 ถุง หมดลงแล้วค่ะ เพราะว่าที่ผ่านมาได้ใช้พลาสมารักษาผู้ป่วย 160 คน ในรอบเดือนเมษายน และมีผู้ป่วยรออยู่เป็นจำนวนมาก ที่ผ่านมาได้นำพราสมาช่วยเหลือผู้ป่วย ที่มีอาการปอดบวมและเริ่มมีภาวะออกซิเจนต่ำ หรือน้อยกว่าร้อยละ 94 เพื่อลดจำนวนการเกิดไวรัส ให้รุนแรงน้อยลง ซึ่งจะทำให้มีโอกาสรอดชีวิตมากขึ้น คุณหมอย้ำด้วยนะคะ ว่าไม่ต้องกลัวเรื่องของไวรัสกลายวพันธุ์ คนไข้ทุกคนที่อยู่โรงพยาบาลไม่สามารถไปแพร่เชื้อให้ใครได้ อยากเชิญชวนผู้ป่วยที่หายดีแล้วร่วมบริจาคพลาสมาโดยเฉพาะผู้ชายค่ะ สามารถบริจาคได้ศูนย์บริการโลหิตแห่งชาติสภากาชาดไทย ช่วยกันในการรักษาผู้ป่วยที่กำลังรอท่านอยู่ ใครสนใจนะคะ สามารถออนไลน์ได้ที่ Facebook แฟนเพจที่สภากาชาดไทย ก็จะมีเจ้าหน้าที่ติดต่อกลับไปนัดหมายคัดกรองค่ะ หรือจะโทร.ไปสอบถามข้อมูลก็ได้นะคะ หมายเลข 02-2564300 ซึ่งคุณสมบัติที่จะบริจาคพลาสมาได้นี่ต้องเป็นผุ้ป่วย ที่รักษาแล้ว หายดีแล้วนะคะ ที่อยู่ในกรุงเทพฯ และปริมณฑล เดินทางได้สะดวก ออกจากโรงพยาบาลจะต้องกักตัวอยู่บ้านครบ 28 วัน อายุ 18-60 ปี สุขภาพแข็งแรงดีและน้ำหนักไม่ต่ำกว่า 55 กิโลกรัมค่ะ // จำเป็นมากสำหรับผู้ป่วยที่เขาอาการหนัก ต้องการบริพลาสมาก็จะช่วยเขาได้ดีเลยทีเดียว ตู้ปันสุขกลับมาอีกครั้งหนึ่ง หลังจากที่ COVID ในรอบแรก ๆ นี่ ตู้ปันสุขนี่ ไปที่ไหนแทบจะมีทุกทีเลยนะครับ แต่ว่ารอบนี้ยังไม่เห็นสักเท่าไร แต่ที่นี่อุทัยธานี เลยนะครับ ที่อุทัยธานี ตั้งอยู่หน้าโรงพยาบาลเลยนะครับ คนที่เขาไปตั้งนี่เขาต้องการให้คุณหมอหรือบุคลากรทางการแพทย์นี่ หรือว่าคนที่เดือดร้อนก็ไปได้นะครับ โดยคุณรัชวรรณ วงศ์วิริยะ นี่ คือ หมอจีดนะครับ เป็นหมอดูในเพจหมอแม่นมาก และนางสาววราภร เจ้าของร้านนาวาหมาก อยู่ที่ตำบลหนองกลางดง อำเภอทับพลัน อุทัยธานีนี่นะครับ ก็นำไข่ไก่ บะหมี่กึ่งสำเร็จรูป ข้าวต้มกึ่งสำเร็จรูป น้ำดื่มไปมอบให้กับ ทับทันเป็นขวัญกำลังใจ เพราะทราบว่าตอนนี้โรงพยาบาลงานหนักมากเลยนะครับ และยังแจกจ่ายให้กับผู้ป่วย ญาติผู้ป่วยใส่ไว้ในตู้ปันสุข ด้านหน้าโรงพยาบาลด้วย ประชาชนที่เดือดร้อนผ่านไปมานี่ ก็จะได้หยิบไปบริโภค ไปอุปโภคกันนะครับ ในช่วง Covid แบบนี้ ซึ่งผู้ที่ไปรับของแจกนี่ ก็บอกว่ารู้สึกขอบคุณและซาบซึ้งจริงของคนไทยที่ไม่ทิ้งกันในยามเดือดร้อนแบบนี้ครับ // พักกันก่อนสักครู่ค่ะ ช่วงหน้ากลับมาติดตามยอดผู้ป่วย CoVID-19 ในประเทศไทยนะคะ ยอดผู้ป่วย 2,012 ราย และมียอดผู้เสียชีวิตอีก</w:t>
      </w:r>
    </w:p>
    <w:p>
      <w:pPr>
        <w:pStyle w:val="BodyText"/>
      </w:pPr>
      <w:r>
        <w:t xml:space="preserve">[เสียงโฆษณา] // สถานการณ์ COVID-19 ผู้ติดเชื้อใหม่ 2,012 รายมีผู้ติดเชื้อเพิ่มอีก 15 รายค่ะ ขณะที่ป่วยอาหารหนักตอนนี้นี่ จำนวน 700 รายนะคะ เมื่อวานนี้แพทย์หญิง อภิสมัย ศรีรังสรรค์ ผู้ช่วยโฆษก ศบค. ค่ะ รายงานยอดผู้ป่วย พบว่ามีการติดเชื้อ COVID-19 รายใหม่อีก 12 รายค่ะ ยอดผู้ป่วยยืนยันสะสมอยู่ที่ 61,699 ราย ยังคงรักษาตัวอยู่ที่ 27,119 ราย มีผู้ป่วยที่รักษาหายเพิ่มเมื่อวานนี้ 851 รายนะคะ ทำให้ยอดผู้หายป่วย 34,402 ราย แต่ว่าก็มีผู้เสียชีวิตเพิ่มอีก 15 ราย ทำให้ยอดผู้เสียชีวิตสะสมเป็น 178 รายแล้วค่ะ สำหรับยอดผู้ป่วย ทั้ง 27,119 รายนั้นนะคะ ขณะนี้รักษาตัวอยู่ในโรงพยาบาลปกติ 2,861 ราย รักษาตัวอยู่ในโรงพยาบาลสนามอีก 6,118 ราย มีอาการหนัก 699 รายค่ะ และต้องใส่ท่อช่วยหายใจถึง 199 ราย ส่วนผู้เสียชีวิตจำนวน 15 รายนั้นนะคะ เป็นชาย 11 ราย หญิง 4 ราย โดยรวมมีโรคประจำตัว มีหัวใจ ความดันโลหิตสูง ปอดอุดตันเรื้อรัง ไทรอยและอัลไซเมอร์ส่วนใหญ่ติดเชื้อ COVID-19 จากในครอบครัวมากถึง 10 รายค่ะ และ 1 รายนะคะ รอการมารับตัว 3 วันแล้วก็เสียชีวิต ซึ่งผลตรวจเป็นบวก ไปฟังเสียงคุณหมอกันค่ะ</w:t>
      </w:r>
    </w:p>
    <w:p>
      <w:pPr>
        <w:pStyle w:val="BodyText"/>
      </w:pPr>
      <w:r>
        <w:t xml:space="preserve">(แพทย์หญิงว ความดันโรหิตสูง เบาหวาน โรคหัวใจ เลือดสูง โรคปอดอุดกลั้นเรื้อรัง ไตเรื้อรัง โรคอ้วย ไทรอยด์ รวมทั้งอัลโซเมอร์นะคะ และอย่างที่เรียนให้ท่านทราบย้ำในระยะหลัง ๆ นะคะ ว่ากลุ่มนี้เป็นการเสียชีวิตได้รับการติดเชื้อในครอบครัวมากถึง 10 รายนะคะ และก็มี 1 รายที่เป็นภาพข่าวนะคะ ว่าผู้ป่วยเสียชีวิตขณะที่รอคิวตรวจเป็นเวลา 3 วัน และพอวันที่จะได้รับการตรวจก็มีการเสียชีวิตนะคะ ก็ได้ตรวจการยืนยันเป็นบวกนะคะ อย่างไรก็ตามก็ขอแสดงความเสียใจกับผู้ป่วยและครอบครัวผู้เสียชีวิตทุก ๆ ท่านด้วยค่ะ // คุณหมอยังเปิดเผยด้วยนะคะ ว่าแต่ละวันมีผู้ป่วยรอเตียง แต่ผู้ป่วยรายใหม่ก็มีเพิ่มแบบก้าวกระโด มีทั้งคนที่มีอาการหนัก และคนที่ต้องใส่ท่อช่วยหายใจ ขณะนี้โรงพยาบาลสนามมีเปิดเพิ่มแต่โรงพยาบาลสนามอาจจะไม่ตอบโจทย์ เพราะว่าผู้ป่วยมีอาการปานกลางหรือว่าหนักมาก ต้องใส่เครื่องช่วยหายใจ ก็เลยต้องบริหารจัดการเตียงให้กับผู้ป่วยกลุ่มดังกล่าวค่ะ โดยเฉพาะในกรุงเทพฯ ต้องใช้เครื่องช่วยหายใจมีตัวเลขค่อนข้างสูง บางโรงพยาบาลเครื่องช่วยหายใจครึ่งต่อครึ่งต้องหาเตียง และถ้าผู้ป่วยที่มีอาการไม่รุนแรง ให้ไปโรงพยาบาลสนาม หรือว่า Hospital ขณะเดียวกันถ้าเคลียร์ผู้ป่วยกลับบ้านแล้วเตียงว่าง ผู้ป่วยที่รอเตียง ก็อาจจะไม่ได้เตียงในทันที ในวันนั้นอาจจะมีผู้ป่วยรายใหม่ที่มีอาการหนักกว่าผู้ป่วยที่รออยู่แล้ว ซึ่งจะพิจารณาตามอาการค่ะ ผู้ป่วยหนักจะได้รับการรักษาก่อน สำหรับที่กรุงเทพฯ นะคะ ผู้ป่วย 830 ราย ยอดสะสมอยู่ที่ 18,099 ราย ทำให้การจัดหาเตียงในกรุงเทพฯ ส่วนที่จังหวัดสุโขทัย 100 ราย ก็ได้เตรียมเตียงไว้ 100 เตียง ใน 9 อำเภอ รวมถึงสถานที่ต่าง ๆ และโรงแรมค่ะ ให้ความร่วมมือเปิดโรงพยาบาลสนามและ Hospital ตัวเลขลดลงเพราะว่าความร่วมมือกัน อย่างไรก็ตามสถานการณ์การติดเชื้อของบางจังหวัดก็กลับมาเป็นปกติได้แล้วบางจังหวัดเป็นสีเหลือง ขาว และเขียวค่ะ // ถ้าท่านดูทิศทางของแผนที่ประเทศไทยนะคะ ท่านจะเหเริ่มเห็นสีเหลืองมากขึ้นนะคะ อันที่เป็นลำดับภาพแผ่นที่ 4 ก็คือการรายงานระหว่างสัปดาห์ที่แล้วนะคะ วันที่ 25-28 เมษายน ก็ตรงนี้นะคะ ก็จะทำให้เห็นว่า ใน 76 จังหวัดที่ยังมีรายงานผู้ติดเชื้อนี่นะคะ ก็มีบางจังหวัดเริ่มมีจำนวนรายงานผู้ติดเชื้อลดลง ถ้าเทียบจำนวนในรายวันนะคะ ในสไลด์ถัดไปจะเห็นว่าในส่วนของจังหวัดที่มีรายงานสีขาวนี่นะคะ วันนี้เราตอนนี้เรา วันนี้เราเห็น 9 จังหวัดแล้วค่ะ ที่ไม่มีรายงานผู้ติดเชื้อนะคะ ก็ปรับเป็นสีขาว สีเขียวก็คือยังพบผู้ติดเชื้อที่มีจำนวนที่ 1-10 รายของจังหวัดนั้น ๆ นะคะ ตอนนี้พบแล้ว 35 จังหวัดค่ะ เราเริ่มได้คืนพื้นที่สีขาวสีเขียว // ส่วนที่จังหวัดชัยนา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ช่อง 5 วันที่ 29 เม.ย. 64 นาทีที่ 0:30:01-1:00:00</dc:title>
  <dc:creator/>
  <cp:keywords/>
  <dcterms:created xsi:type="dcterms:W3CDTF">2021-06-22T05:06:01Z</dcterms:created>
  <dcterms:modified xsi:type="dcterms:W3CDTF">2021-06-22T05: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มิถุนายน 2564 เวลา 10.50 น.</vt:lpwstr>
  </property>
  <property fmtid="{D5CDD505-2E9C-101B-9397-08002B2CF9AE}" pid="3" name="subtitle">
    <vt:lpwstr/>
  </property>
</Properties>
</file>